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75CDB6" w14:textId="4D402277" w:rsidR="005546B4" w:rsidRPr="004E139A" w:rsidRDefault="004E139A" w:rsidP="005546B4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  <w:r w:rsidRPr="004E139A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2478AA" wp14:editId="017EAF3A">
                <wp:simplePos x="0" y="0"/>
                <wp:positionH relativeFrom="column">
                  <wp:posOffset>600075</wp:posOffset>
                </wp:positionH>
                <wp:positionV relativeFrom="paragraph">
                  <wp:posOffset>-457200</wp:posOffset>
                </wp:positionV>
                <wp:extent cx="2400300" cy="342900"/>
                <wp:effectExtent l="152400" t="25400" r="88900" b="342900"/>
                <wp:wrapNone/>
                <wp:docPr id="2" name="角丸四角形吹き出し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0" cy="342900"/>
                        </a:xfrm>
                        <a:prstGeom prst="wedgeRoundRectCallout">
                          <a:avLst>
                            <a:gd name="adj1" fmla="val -54290"/>
                            <a:gd name="adj2" fmla="val 113193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7C99CB" w14:textId="29475B6C" w:rsidR="004E139A" w:rsidRDefault="004E139A" w:rsidP="004E139A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使用ビームラインを記入（</w:t>
                            </w:r>
                            <w:r>
                              <w:rPr>
                                <w:rFonts w:hint="eastAsia"/>
                              </w:rPr>
                              <w:t>11pt</w:t>
                            </w:r>
                            <w:r>
                              <w:rPr>
                                <w:rFonts w:hint="eastAsia"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type w14:anchorId="5C2478AA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角丸四角形吹き出し 2" o:spid="_x0000_s1026" type="#_x0000_t62" style="position:absolute;margin-left:47.25pt;margin-top:-36pt;width:189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" adj="-927,3525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377C99CB" w14:textId="29475B6C" w:rsidR="004E139A" w:rsidRDefault="004E139A" w:rsidP="004E139A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使用ビームラインを記入（</w:t>
                      </w:r>
                      <w:r>
                        <w:rPr>
                          <w:rFonts w:hint="eastAsia"/>
                        </w:rPr>
                        <w:t>11pt</w:t>
                      </w:r>
                      <w:r>
                        <w:rPr>
                          <w:rFonts w:hint="eastAsia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CC16E1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BL</w:t>
      </w:r>
      <w:r w:rsidR="000F551E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22"/>
          <w:szCs w:val="22"/>
        </w:rPr>
        <w:t>4</w:t>
      </w:r>
      <w:r w:rsidR="005546B4" w:rsidRPr="004E139A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U</w:t>
      </w:r>
    </w:p>
    <w:p w14:paraId="1655C6F2" w14:textId="759369D2" w:rsidR="00861E22" w:rsidRDefault="00E105BA" w:rsidP="00861E22">
      <w:pPr>
        <w:snapToGrid w:val="0"/>
        <w:jc w:val="center"/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発表タイトル（ゴシック18ポイント）</w:t>
      </w:r>
    </w:p>
    <w:p w14:paraId="6D033A87" w14:textId="1917344E" w:rsidR="000C53E6" w:rsidRPr="004E139A" w:rsidRDefault="00E105BA" w:rsidP="00813DF1">
      <w:pPr>
        <w:snapToGrid w:val="0"/>
        <w:jc w:val="center"/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T</w:t>
      </w:r>
      <w:r w:rsidR="008F35E2"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itle of the P</w:t>
      </w:r>
      <w:r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resentation</w:t>
      </w:r>
      <w:r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 xml:space="preserve"> (gothic</w:t>
      </w:r>
      <w:r w:rsidR="000F0584"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>, 11</w:t>
      </w:r>
      <w:r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>pt)</w:t>
      </w:r>
    </w:p>
    <w:p w14:paraId="5A81BDCC" w14:textId="74FCC44D" w:rsidR="00813DF1" w:rsidRPr="00813DF1" w:rsidRDefault="00813DF1" w:rsidP="00813DF1">
      <w:pPr>
        <w:snapToGrid w:val="0"/>
        <w:rPr>
          <w:rFonts w:cs="Times New Roman"/>
          <w:sz w:val="32"/>
          <w:szCs w:val="32"/>
        </w:rPr>
      </w:pPr>
    </w:p>
    <w:p w14:paraId="447BE397" w14:textId="362A57EF" w:rsidR="00915D28" w:rsidRPr="0008631C" w:rsidRDefault="000F551E" w:rsidP="000C53E6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</w:rPr>
      </w:pPr>
      <w:r>
        <w:rPr>
          <w:rFonts w:ascii="ＭＳ Ｐゴシック" w:eastAsia="ＭＳ Ｐゴシック" w:hAnsi="ＭＳ Ｐゴシック" w:cs="ＭＳ Ｐゴシック" w:hint="eastAsia"/>
          <w:sz w:val="28"/>
          <w:szCs w:val="28"/>
          <w:u w:val="single"/>
        </w:rPr>
        <w:t>大東琢治</w:t>
      </w:r>
      <w:r w:rsidR="00F70442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,2</w:t>
      </w:r>
      <w:r w:rsidR="00532B4B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 w:rsidR="000863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酒井雅弘</w:t>
      </w:r>
      <w:r w:rsidR="009359D3" w:rsidRPr="009359D3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0863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湯澤勇人</w:t>
      </w:r>
      <w:r w:rsidR="007905BF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bookmarkStart w:id="0" w:name="_GoBack"/>
      <w:bookmarkEnd w:id="0"/>
    </w:p>
    <w:p w14:paraId="3E5B15D9" w14:textId="32954107" w:rsidR="00813DF1" w:rsidRDefault="00532B4B" w:rsidP="00813DF1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</w:rPr>
      </w:pPr>
      <w:r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9E58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分子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研</w:t>
      </w:r>
      <w:r w:rsidR="000C53E6">
        <w:rPr>
          <w:rFonts w:ascii="ＭＳ Ｐゴシック" w:eastAsia="ＭＳ Ｐゴシック" w:hAnsi="ＭＳ Ｐゴシック" w:cs="ＭＳ Ｐゴシック"/>
          <w:sz w:val="28"/>
          <w:szCs w:val="28"/>
        </w:rPr>
        <w:t>UVSOR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 w:rsidR="007905BF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2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総研大</w:t>
      </w:r>
    </w:p>
    <w:p w14:paraId="04797457" w14:textId="511A83D7" w:rsidR="000C53E6" w:rsidRDefault="000F551E" w:rsidP="00813DF1">
      <w:pPr>
        <w:snapToGrid w:val="0"/>
        <w:jc w:val="center"/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</w:pPr>
      <w:r>
        <w:rPr>
          <w:rFonts w:ascii="ＭＳ Ｐゴシック" w:eastAsia="ＭＳ Ｐゴシック" w:hAnsi="ＭＳ Ｐゴシック" w:cs="ＭＳ Ｐゴシック" w:hint="eastAsia"/>
          <w:sz w:val="22"/>
          <w:szCs w:val="22"/>
          <w:u w:val="single"/>
        </w:rPr>
        <w:t>Takuji Ohigashi</w:t>
      </w:r>
      <w:r w:rsidR="000C53E6"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,2</w:t>
      </w:r>
      <w:r w:rsidR="00984D65">
        <w:rPr>
          <w:rFonts w:ascii="ＭＳ Ｐゴシック" w:eastAsia="ＭＳ Ｐゴシック" w:hAnsi="ＭＳ Ｐゴシック" w:cs="ＭＳ Ｐゴシック"/>
          <w:sz w:val="22"/>
          <w:szCs w:val="22"/>
        </w:rPr>
        <w:t xml:space="preserve"> </w:t>
      </w:r>
      <w:r w:rsidR="00E40560">
        <w:rPr>
          <w:rFonts w:ascii="ＭＳ Ｐゴシック" w:eastAsia="ＭＳ Ｐゴシック" w:hAnsi="ＭＳ Ｐゴシック" w:cs="ＭＳ Ｐゴシック"/>
          <w:sz w:val="22"/>
          <w:szCs w:val="22"/>
        </w:rPr>
        <w:t>Masahiro Sakai</w:t>
      </w:r>
      <w:r w:rsidR="00E40560" w:rsidRPr="00E40560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</w:t>
      </w:r>
      <w:r w:rsidR="00E40560">
        <w:rPr>
          <w:rFonts w:ascii="ＭＳ Ｐゴシック" w:eastAsia="ＭＳ Ｐゴシック" w:hAnsi="ＭＳ Ｐゴシック" w:cs="ＭＳ Ｐゴシック" w:hint="eastAsia"/>
          <w:sz w:val="22"/>
          <w:szCs w:val="22"/>
        </w:rPr>
        <w:t xml:space="preserve">, </w:t>
      </w:r>
      <w:r w:rsidR="00846D1B">
        <w:rPr>
          <w:rFonts w:ascii="ＭＳ Ｐゴシック" w:eastAsia="ＭＳ Ｐゴシック" w:hAnsi="ＭＳ Ｐゴシック" w:cs="ＭＳ Ｐゴシック"/>
          <w:sz w:val="22"/>
          <w:szCs w:val="22"/>
        </w:rPr>
        <w:t xml:space="preserve">and </w:t>
      </w:r>
      <w:r>
        <w:rPr>
          <w:rFonts w:ascii="ＭＳ Ｐゴシック" w:eastAsia="ＭＳ Ｐゴシック" w:hAnsi="ＭＳ Ｐゴシック" w:cs="ＭＳ Ｐゴシック" w:hint="eastAsia"/>
          <w:sz w:val="22"/>
          <w:szCs w:val="22"/>
        </w:rPr>
        <w:t>Hayato Yuzawa</w:t>
      </w:r>
      <w:r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</w:t>
      </w:r>
    </w:p>
    <w:p w14:paraId="10DA8E92" w14:textId="513679DD" w:rsidR="000C53E6" w:rsidRPr="000C53E6" w:rsidRDefault="000C53E6" w:rsidP="00813DF1">
      <w:pPr>
        <w:snapToGrid w:val="0"/>
        <w:jc w:val="center"/>
        <w:rPr>
          <w:rFonts w:ascii="ＭＳ Ｐゴシック" w:eastAsia="ＭＳ Ｐゴシック" w:hAnsi="ＭＳ Ｐゴシック" w:cs="Times New Roman"/>
          <w:sz w:val="22"/>
          <w:szCs w:val="22"/>
        </w:rPr>
      </w:pPr>
      <w:r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</w:t>
      </w:r>
      <w:r>
        <w:rPr>
          <w:rFonts w:ascii="ＭＳ Ｐゴシック" w:eastAsia="ＭＳ Ｐゴシック" w:hAnsi="ＭＳ Ｐゴシック" w:cs="Times New Roman"/>
          <w:sz w:val="22"/>
          <w:szCs w:val="22"/>
        </w:rPr>
        <w:t xml:space="preserve">UVSOR </w:t>
      </w:r>
      <w:r w:rsidR="000F551E">
        <w:rPr>
          <w:rFonts w:ascii="ＭＳ Ｐゴシック" w:eastAsia="ＭＳ Ｐゴシック" w:hAnsi="ＭＳ Ｐゴシック" w:cs="Times New Roman"/>
          <w:sz w:val="22"/>
          <w:szCs w:val="22"/>
        </w:rPr>
        <w:t xml:space="preserve">Synchrotron </w:t>
      </w:r>
      <w:r>
        <w:rPr>
          <w:rFonts w:ascii="ＭＳ Ｐゴシック" w:eastAsia="ＭＳ Ｐゴシック" w:hAnsi="ＭＳ Ｐゴシック" w:cs="Times New Roman"/>
          <w:sz w:val="22"/>
          <w:szCs w:val="22"/>
        </w:rPr>
        <w:t xml:space="preserve">Facility, Institute for Molecular Science, </w:t>
      </w:r>
      <w:r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2</w:t>
      </w:r>
      <w:r>
        <w:rPr>
          <w:rFonts w:ascii="ＭＳ Ｐゴシック" w:eastAsia="ＭＳ Ｐゴシック" w:hAnsi="ＭＳ Ｐゴシック" w:cs="Times New Roman"/>
          <w:sz w:val="22"/>
          <w:szCs w:val="22"/>
        </w:rPr>
        <w:t>The Graduate University for Advanced Studies</w:t>
      </w:r>
    </w:p>
    <w:p w14:paraId="4761FE66" w14:textId="0B69FC9E" w:rsidR="00813DF1" w:rsidRPr="004E139A" w:rsidRDefault="00813DF1" w:rsidP="00813DF1">
      <w:pPr>
        <w:snapToGrid w:val="0"/>
        <w:jc w:val="center"/>
        <w:rPr>
          <w:rFonts w:cs="Times New Roman"/>
          <w:sz w:val="22"/>
          <w:szCs w:val="22"/>
        </w:rPr>
      </w:pPr>
    </w:p>
    <w:p w14:paraId="1951774A" w14:textId="77777777" w:rsidR="00C114D3" w:rsidRDefault="004C52AA" w:rsidP="00A551F3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このテンプレートは、Wordを利用し、ページレイアウトはA4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縦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で設定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している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。</w:t>
      </w:r>
      <w:r w:rsidR="00DB5CDF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左上に使用ビームラインを</w:t>
      </w:r>
      <w:r w:rsidR="00E22751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11</w:t>
      </w:r>
      <w:r w:rsidR="00DB5CDF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のゴシック（ボールド）で記入する。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日本語・英語タイトルはそれぞれ18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と11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のゴシック(ボールド)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とする。</w:t>
      </w:r>
      <w:r w:rsidR="00E93AE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英語タイトルの頭文字は大文字にする。</w:t>
      </w:r>
      <w:r w:rsidR="00081A4B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日本語表記の所属・氏名は14ポイント、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また英語表記の所属・氏名は11ポイントのゴシック（ボールド）を使用し</w:t>
      </w:r>
      <w:r w:rsidR="00A551F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、発表者には下線を引く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。</w:t>
      </w:r>
      <w:r w:rsidR="00C114D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本文と著者欄の間は、１行スペースを空けてください。</w:t>
      </w:r>
    </w:p>
    <w:p w14:paraId="1666B693" w14:textId="0D7DDEA2" w:rsidR="004C52AA" w:rsidRDefault="00D273BA" w:rsidP="00A80508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図を掲載する場合、見やすいように工夫してください。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図のキャプションは11ポイント</w:t>
      </w:r>
      <w:r w:rsidR="003F1701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のゴシック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を使用しています。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本文中の</w:t>
      </w:r>
      <w:r w:rsidR="00DD4DF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参考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文献は、例えば</w:t>
      </w:r>
      <w:r w:rsidR="005E1EC5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数字で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[</w:t>
      </w:r>
      <w:r w:rsidR="00C941D2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1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]のように本文中に付記し、本テンプレートの</w:t>
      </w:r>
      <w:r w:rsidR="00C0704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形式で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参考文献をアブストラクト</w:t>
      </w:r>
      <w:r w:rsidR="00345BAC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末尾に記載して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ください。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多少</w:t>
      </w:r>
      <w:r w:rsidR="00A80508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、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フォーマットの違いがあっても結構ですが、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フォントや文字の大きさ</w:t>
      </w:r>
      <w:r w:rsidR="00016B0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、</w:t>
      </w:r>
      <w:r w:rsidR="005243F0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文字の</w:t>
      </w:r>
      <w:r w:rsidR="00016B0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配置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は守るようにお願いいたします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</w:rPr>
        <w:t>。</w:t>
      </w:r>
    </w:p>
    <w:p w14:paraId="01550500" w14:textId="35AD74BE" w:rsidR="006451AD" w:rsidRPr="00C25BF1" w:rsidRDefault="006451AD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</w:p>
    <w:p w14:paraId="5A646927" w14:textId="343367CC" w:rsidR="006451AD" w:rsidRDefault="00E93582" w:rsidP="00E93582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【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その他の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備考・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注意点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】</w:t>
      </w:r>
    </w:p>
    <w:p w14:paraId="2745F73C" w14:textId="277E44A3" w:rsidR="00AD57A3" w:rsidRDefault="006451AD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 </w:t>
      </w:r>
      <w:r w:rsidR="00AD57A3"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事前に参加登録を済ませた上、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ホームページにあるURLより要旨をアップロードしてください。</w:t>
      </w:r>
    </w:p>
    <w:p w14:paraId="321BE912" w14:textId="025BC3B5" w:rsidR="00C941D2" w:rsidRDefault="00C941D2" w:rsidP="00C941D2">
      <w:pPr>
        <w:snapToGrid w:val="0"/>
        <w:ind w:firstLineChars="200" w:firstLine="44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参加登録URL： </w:t>
      </w:r>
      <w:hyperlink r:id="rId7" w:history="1">
        <w:r w:rsidR="000F551E" w:rsidRPr="006D77D1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s.ac.jp/UVSORSympo2018/</w:t>
        </w:r>
      </w:hyperlink>
      <w:r w:rsidR="00CC20FB">
        <w:rPr>
          <w:rStyle w:val="ac"/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r</w:t>
      </w:r>
      <w:r w:rsidR="00CC20FB">
        <w:rPr>
          <w:rStyle w:val="ac"/>
          <w:rFonts w:ascii="ＭＳ Ｐゴシック" w:eastAsia="ＭＳ Ｐゴシック" w:hAnsi="ＭＳ Ｐゴシック" w:cs="ＭＳ Ｐゴシック"/>
          <w:kern w:val="0"/>
          <w:sz w:val="22"/>
          <w:szCs w:val="22"/>
        </w:rPr>
        <w:t>egistration</w:t>
      </w:r>
    </w:p>
    <w:p w14:paraId="4A4200D7" w14:textId="3A4BA5C6" w:rsidR="00C941D2" w:rsidRDefault="00C941D2" w:rsidP="00C941D2">
      <w:pPr>
        <w:snapToGrid w:val="0"/>
        <w:ind w:firstLineChars="200" w:firstLine="44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発表申込URL： </w:t>
      </w:r>
      <w:hyperlink r:id="rId8" w:history="1">
        <w:r w:rsidR="000F551E" w:rsidRPr="006D77D1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s.ac.jp/UVSORSympo2018/presentation</w:t>
        </w:r>
      </w:hyperlink>
    </w:p>
    <w:p w14:paraId="0EE93890" w14:textId="3BE16809" w:rsidR="006451AD" w:rsidRDefault="00AD57A3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 要旨のアップロードファイルは</w:t>
      </w:r>
      <w:r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PDF形式のみ受け付けます。</w:t>
      </w:r>
    </w:p>
    <w:p w14:paraId="28852D7A" w14:textId="4C41D0A1" w:rsidR="00AD57A3" w:rsidRDefault="00AD57A3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 1人3件までのアップロードが可能です。</w:t>
      </w:r>
    </w:p>
    <w:p w14:paraId="4798C8A2" w14:textId="4FCAF666" w:rsidR="00AD57A3" w:rsidRPr="00D976BA" w:rsidRDefault="00AE0064" w:rsidP="006451AD">
      <w:pPr>
        <w:snapToGrid w:val="0"/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0E6E5D" wp14:editId="3120B7C5">
                <wp:simplePos x="0" y="0"/>
                <wp:positionH relativeFrom="margin">
                  <wp:posOffset>4311650</wp:posOffset>
                </wp:positionH>
                <wp:positionV relativeFrom="paragraph">
                  <wp:posOffset>1814830</wp:posOffset>
                </wp:positionV>
                <wp:extent cx="1866900" cy="342900"/>
                <wp:effectExtent l="57150" t="476250" r="76200" b="95250"/>
                <wp:wrapNone/>
                <wp:docPr id="9" name="角丸四角形吹き出し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2DF5B3" w14:textId="054CDB43" w:rsidR="002C2382" w:rsidRDefault="00516C41" w:rsidP="002C2382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カラー</w:t>
                            </w:r>
                            <w:r w:rsidR="00034DE9">
                              <w:rPr>
                                <w:rFonts w:hint="eastAsia"/>
                              </w:rPr>
                              <w:t>の</w:t>
                            </w:r>
                            <w:r w:rsidR="00034DE9">
                              <w:t>図も</w:t>
                            </w:r>
                            <w:r>
                              <w:rPr>
                                <w:rFonts w:hint="eastAsia"/>
                              </w:rPr>
                              <w:t>可</w:t>
                            </w:r>
                          </w:p>
                          <w:p w14:paraId="1B6B8E73" w14:textId="5E28BED6" w:rsidR="004E139A" w:rsidRDefault="004E139A" w:rsidP="004E139A">
                            <w:pPr>
                              <w:spacing w:line="240" w:lineRule="exact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 w14:anchorId="4C0E6E5D" id="角丸四角形吹き出し 9" o:spid="_x0000_s1027" type="#_x0000_t62" style="position:absolute;left:0;text-align:left;margin-left:339.5pt;margin-top:142.9pt;width:147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5C2DF5B3" w14:textId="054CDB43" w:rsidR="002C2382" w:rsidRDefault="00516C41" w:rsidP="002C2382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カラー</w:t>
                      </w:r>
                      <w:r w:rsidR="00034DE9">
                        <w:rPr>
                          <w:rFonts w:hint="eastAsia"/>
                        </w:rPr>
                        <w:t>の</w:t>
                      </w:r>
                      <w:r w:rsidR="00034DE9">
                        <w:t>図も</w:t>
                      </w:r>
                      <w:r>
                        <w:rPr>
                          <w:rFonts w:hint="eastAsia"/>
                        </w:rPr>
                        <w:t>可</w:t>
                      </w:r>
                    </w:p>
                    <w:p w14:paraId="1B6B8E73" w14:textId="5E28BED6" w:rsidR="004E139A" w:rsidRDefault="004E139A" w:rsidP="004E139A">
                      <w:pPr>
                        <w:spacing w:line="240" w:lineRule="exact"/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97211">
        <w:rPr>
          <w:rFonts w:ascii="ＭＳ Ｐゴシック" w:eastAsia="ＭＳ Ｐゴシック" w:hAnsi="ＭＳ Ｐゴシック" w:cs="ＭＳ Ｐゴシック"/>
          <w:noProof/>
          <w:kern w:val="0"/>
          <w:sz w:val="22"/>
          <w:szCs w:val="22"/>
        </w:rPr>
        <w:drawing>
          <wp:anchor distT="0" distB="0" distL="114300" distR="114300" simplePos="0" relativeHeight="251658239" behindDoc="0" locked="0" layoutInCell="1" allowOverlap="1" wp14:anchorId="5758B0B9" wp14:editId="68225785">
            <wp:simplePos x="0" y="0"/>
            <wp:positionH relativeFrom="margin">
              <wp:align>center</wp:align>
            </wp:positionH>
            <wp:positionV relativeFrom="margin">
              <wp:posOffset>5123815</wp:posOffset>
            </wp:positionV>
            <wp:extent cx="3060000" cy="2034752"/>
            <wp:effectExtent l="0" t="0" r="7620" b="3810"/>
            <wp:wrapTopAndBottom/>
            <wp:docPr id="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C:\Users\Ideta\Desktop\hp\img\BL_7U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034752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2382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788C900" wp14:editId="51392F34">
                <wp:simplePos x="0" y="0"/>
                <wp:positionH relativeFrom="page">
                  <wp:posOffset>5219700</wp:posOffset>
                </wp:positionH>
                <wp:positionV relativeFrom="paragraph">
                  <wp:posOffset>127635</wp:posOffset>
                </wp:positionV>
                <wp:extent cx="1866900" cy="342900"/>
                <wp:effectExtent l="57150" t="476250" r="76200" b="95250"/>
                <wp:wrapNone/>
                <wp:docPr id="16" name="角丸四角形吹き出し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DAF1C6" w14:textId="77777777" w:rsidR="002C2382" w:rsidRDefault="002C2382" w:rsidP="002C2382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本文</w:t>
                            </w:r>
                            <w:r>
                              <w:t>(1</w:t>
                            </w: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t>pt)</w:t>
                            </w:r>
                          </w:p>
                          <w:p w14:paraId="6C7A1EC1" w14:textId="77777777" w:rsidR="002C2382" w:rsidRDefault="002C2382" w:rsidP="002C2382">
                            <w:pPr>
                              <w:spacing w:line="240" w:lineRule="exact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>
            <w:pict>
              <v:shape w14:anchorId="6788C900" id="角丸四角形吹き出し 16" o:spid="_x0000_s1028" type="#_x0000_t62" style="position:absolute;left:0;text-align:left;margin-left:411pt;margin-top:10.05pt;width:147pt;height:27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6ADAF1C6" w14:textId="77777777" w:rsidR="002C2382" w:rsidRDefault="002C2382" w:rsidP="002C2382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本文</w:t>
                      </w:r>
                      <w:r>
                        <w:t>(1</w:t>
                      </w:r>
                      <w:r>
                        <w:rPr>
                          <w:rFonts w:hint="eastAsia"/>
                        </w:rPr>
                        <w:t>1</w:t>
                      </w:r>
                      <w:r>
                        <w:t>pt)</w:t>
                      </w:r>
                    </w:p>
                    <w:p w14:paraId="6C7A1EC1" w14:textId="77777777" w:rsidR="002C2382" w:rsidRDefault="002C2382" w:rsidP="002C2382">
                      <w:pPr>
                        <w:spacing w:line="240" w:lineRule="exact"/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</w:t>
      </w:r>
      <w:r w:rsidR="00AD57A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</w:t>
      </w:r>
      <w:r w:rsidR="00846D1B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締切は１０月</w:t>
      </w:r>
      <w:r w:rsidR="000F551E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２</w:t>
      </w:r>
      <w:r w:rsidR="00846D1B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６</w:t>
      </w:r>
      <w:r w:rsidR="00AD57A3"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日（金曜日）です。</w:t>
      </w:r>
    </w:p>
    <w:p w14:paraId="241C7B8D" w14:textId="1D8CF5DF" w:rsidR="007F5085" w:rsidRDefault="004E139A" w:rsidP="003E3F66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Fig. 1: Figure caption (</w:t>
      </w:r>
      <w:r w:rsidR="008341A9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ゴシック</w:t>
      </w:r>
      <w:r w:rsidR="00C85F3E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,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11pt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)</w:t>
      </w:r>
    </w:p>
    <w:p w14:paraId="0B0CE24F" w14:textId="5617FA8C" w:rsidR="00C85F3E" w:rsidRDefault="00C85F3E" w:rsidP="003E3F66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</w:p>
    <w:p w14:paraId="74D328E4" w14:textId="3515061F" w:rsidR="00EA63F1" w:rsidRPr="00AE0064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  <w:sz w:val="20"/>
        </w:rPr>
      </w:pPr>
      <w:r w:rsidRPr="00AE0064">
        <w:rPr>
          <w:rFonts w:ascii="ＭＳ Ｐゴシック" w:eastAsia="ＭＳ Ｐゴシック" w:hAnsi="ＭＳ Ｐゴシック" w:cs="ＭＳ Ｐゴシック" w:hint="eastAsia"/>
          <w:kern w:val="0"/>
          <w:sz w:val="20"/>
        </w:rPr>
        <w:t xml:space="preserve"> </w:t>
      </w:r>
      <w:r w:rsidR="00EA63F1" w:rsidRPr="00AE0064">
        <w:rPr>
          <w:rFonts w:ascii="ＭＳ Ｐゴシック" w:eastAsia="ＭＳ Ｐゴシック" w:hAnsi="ＭＳ Ｐゴシック" w:cs="ＭＳ Ｐゴシック" w:hint="eastAsia"/>
          <w:kern w:val="0"/>
          <w:sz w:val="20"/>
        </w:rPr>
        <w:t xml:space="preserve">[1]　</w:t>
      </w:r>
      <w:r w:rsidR="000F551E">
        <w:rPr>
          <w:rFonts w:ascii="ＭＳ Ｐゴシック" w:eastAsia="ＭＳ Ｐゴシック" w:hAnsi="ＭＳ Ｐゴシック" w:cs="ＭＳ Ｐゴシック"/>
          <w:kern w:val="0"/>
          <w:sz w:val="20"/>
        </w:rPr>
        <w:t>T. Ohigashi</w:t>
      </w:r>
      <w:r w:rsidR="00EA63F1" w:rsidRPr="00AE0064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 </w:t>
      </w:r>
      <w:r w:rsidR="00EA63F1" w:rsidRPr="00AE0064">
        <w:rPr>
          <w:rFonts w:ascii="ＭＳ Ｐゴシック" w:eastAsia="ＭＳ Ｐゴシック" w:hAnsi="ＭＳ Ｐゴシック" w:cs="ＭＳ Ｐゴシック"/>
          <w:i/>
          <w:kern w:val="0"/>
          <w:sz w:val="20"/>
        </w:rPr>
        <w:t>et al</w:t>
      </w:r>
      <w:r w:rsidR="00EA63F1" w:rsidRPr="00AE0064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., </w:t>
      </w:r>
      <w:r w:rsidR="000F174C" w:rsidRPr="00AE0064">
        <w:rPr>
          <w:rFonts w:ascii="ＭＳ Ｐゴシック" w:eastAsia="ＭＳ Ｐゴシック" w:hAnsi="ＭＳ Ｐゴシック" w:cs="Times" w:hint="eastAsia"/>
          <w:iCs/>
          <w:sz w:val="20"/>
        </w:rPr>
        <w:t>journal</w:t>
      </w:r>
      <w:r w:rsidR="00EA63F1" w:rsidRPr="00AE0064">
        <w:rPr>
          <w:rFonts w:ascii="ＭＳ Ｐゴシック" w:eastAsia="ＭＳ Ｐゴシック" w:hAnsi="ＭＳ Ｐゴシック" w:cs="Times"/>
          <w:iCs/>
          <w:sz w:val="20"/>
        </w:rPr>
        <w:t>,</w:t>
      </w:r>
      <w:r w:rsidR="00EA63F1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/>
          <w:b/>
          <w:bCs/>
          <w:sz w:val="20"/>
        </w:rPr>
        <w:t>volume</w:t>
      </w:r>
      <w:r w:rsidR="003C385B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/>
          <w:sz w:val="20"/>
        </w:rPr>
        <w:t>pages</w:t>
      </w:r>
      <w:r w:rsidR="003C385B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/>
          <w:sz w:val="20"/>
        </w:rPr>
        <w:t>(year</w:t>
      </w:r>
      <w:r w:rsidR="003C385B" w:rsidRPr="00AE0064">
        <w:rPr>
          <w:rFonts w:ascii="ＭＳ Ｐゴシック" w:eastAsia="ＭＳ Ｐゴシック" w:hAnsi="ＭＳ Ｐゴシック" w:cs="Times"/>
          <w:sz w:val="20"/>
        </w:rPr>
        <w:t>)</w:t>
      </w:r>
      <w:r w:rsidR="00EA63F1" w:rsidRPr="00AE0064">
        <w:rPr>
          <w:rFonts w:ascii="ＭＳ Ｐゴシック" w:eastAsia="ＭＳ Ｐゴシック" w:hAnsi="ＭＳ Ｐゴシック" w:cs="Times"/>
          <w:sz w:val="20"/>
        </w:rPr>
        <w:t>.</w:t>
      </w:r>
      <w:r w:rsidR="000F174C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 w:hint="eastAsia"/>
          <w:sz w:val="20"/>
        </w:rPr>
        <w:t>（ゴシック、10ポイント）</w:t>
      </w:r>
    </w:p>
    <w:p w14:paraId="1A8D472A" w14:textId="3F9F1FDD" w:rsidR="00E97211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</w:rPr>
      </w:pPr>
    </w:p>
    <w:p w14:paraId="641D8BD1" w14:textId="5C89C7E9" w:rsidR="00E97211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</w:rPr>
      </w:pPr>
    </w:p>
    <w:p w14:paraId="73BC9997" w14:textId="0A3219D6" w:rsidR="006B16F7" w:rsidRPr="004E139A" w:rsidRDefault="006B16F7" w:rsidP="006B16F7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</w:p>
    <w:sectPr w:rsidR="006B16F7" w:rsidRPr="004E139A" w:rsidSect="00D84BD5">
      <w:pgSz w:w="11906" w:h="16838" w:code="9"/>
      <w:pgMar w:top="1418" w:right="1418" w:bottom="851" w:left="1418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A91A9E" w14:textId="77777777" w:rsidR="00E31377" w:rsidRDefault="00E31377" w:rsidP="00C85F3E">
      <w:r>
        <w:separator/>
      </w:r>
    </w:p>
  </w:endnote>
  <w:endnote w:type="continuationSeparator" w:id="0">
    <w:p w14:paraId="6ACD0851" w14:textId="77777777" w:rsidR="00E31377" w:rsidRDefault="00E31377" w:rsidP="00C85F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ヒラギノ角ゴ ProN W3">
    <w:charset w:val="4E"/>
    <w:family w:val="auto"/>
    <w:pitch w:val="variable"/>
    <w:sig w:usb0="E00002FF" w:usb1="7AC7FFFF" w:usb2="00000012" w:usb3="00000000" w:csb0="0002000D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064A4A" w14:textId="77777777" w:rsidR="00E31377" w:rsidRDefault="00E31377" w:rsidP="00C85F3E">
      <w:r>
        <w:separator/>
      </w:r>
    </w:p>
  </w:footnote>
  <w:footnote w:type="continuationSeparator" w:id="0">
    <w:p w14:paraId="3FBEE180" w14:textId="77777777" w:rsidR="00E31377" w:rsidRDefault="00E31377" w:rsidP="00C85F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840"/>
  <w:doNotHyphenateCaps/>
  <w:drawingGridHorizontalSpacing w:val="105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zY3MDI0Njc3MDdT0lEKTi0uzszPAykwrQUAhwcxISwAAAA="/>
  </w:docVars>
  <w:rsids>
    <w:rsidRoot w:val="00813DF1"/>
    <w:rsid w:val="00016B0D"/>
    <w:rsid w:val="00020702"/>
    <w:rsid w:val="00034DE9"/>
    <w:rsid w:val="00035485"/>
    <w:rsid w:val="000441D8"/>
    <w:rsid w:val="000544F1"/>
    <w:rsid w:val="000749D5"/>
    <w:rsid w:val="000778B1"/>
    <w:rsid w:val="00080269"/>
    <w:rsid w:val="00081A4B"/>
    <w:rsid w:val="0008631C"/>
    <w:rsid w:val="000949E8"/>
    <w:rsid w:val="000A3305"/>
    <w:rsid w:val="000A4170"/>
    <w:rsid w:val="000B678D"/>
    <w:rsid w:val="000C4275"/>
    <w:rsid w:val="000C53E6"/>
    <w:rsid w:val="000C594F"/>
    <w:rsid w:val="000C7B83"/>
    <w:rsid w:val="000E15DA"/>
    <w:rsid w:val="000F0584"/>
    <w:rsid w:val="000F174C"/>
    <w:rsid w:val="000F551E"/>
    <w:rsid w:val="000F7803"/>
    <w:rsid w:val="001124CE"/>
    <w:rsid w:val="001202AF"/>
    <w:rsid w:val="001347C5"/>
    <w:rsid w:val="00142F57"/>
    <w:rsid w:val="00154573"/>
    <w:rsid w:val="00186756"/>
    <w:rsid w:val="001B7D89"/>
    <w:rsid w:val="001C2629"/>
    <w:rsid w:val="001D0EC8"/>
    <w:rsid w:val="001D6F4B"/>
    <w:rsid w:val="001F5DFB"/>
    <w:rsid w:val="00215FEC"/>
    <w:rsid w:val="00216B19"/>
    <w:rsid w:val="00233DC5"/>
    <w:rsid w:val="002469FD"/>
    <w:rsid w:val="0027149F"/>
    <w:rsid w:val="002858F9"/>
    <w:rsid w:val="00296737"/>
    <w:rsid w:val="002A547A"/>
    <w:rsid w:val="002C2382"/>
    <w:rsid w:val="002D2D84"/>
    <w:rsid w:val="002D40BE"/>
    <w:rsid w:val="002E0250"/>
    <w:rsid w:val="00332AEF"/>
    <w:rsid w:val="00345BAC"/>
    <w:rsid w:val="00395AC8"/>
    <w:rsid w:val="003A3E79"/>
    <w:rsid w:val="003B04B4"/>
    <w:rsid w:val="003B5B2E"/>
    <w:rsid w:val="003C37FA"/>
    <w:rsid w:val="003C385B"/>
    <w:rsid w:val="003C3B2D"/>
    <w:rsid w:val="003D44C3"/>
    <w:rsid w:val="003D55E5"/>
    <w:rsid w:val="003E3F66"/>
    <w:rsid w:val="003E597F"/>
    <w:rsid w:val="003F1701"/>
    <w:rsid w:val="00402FBF"/>
    <w:rsid w:val="00453B63"/>
    <w:rsid w:val="0045504B"/>
    <w:rsid w:val="00475CFA"/>
    <w:rsid w:val="00481F04"/>
    <w:rsid w:val="004C52AA"/>
    <w:rsid w:val="004E0772"/>
    <w:rsid w:val="004E139A"/>
    <w:rsid w:val="004F12A7"/>
    <w:rsid w:val="004F33CA"/>
    <w:rsid w:val="004F363C"/>
    <w:rsid w:val="0051066C"/>
    <w:rsid w:val="00516C41"/>
    <w:rsid w:val="0052388B"/>
    <w:rsid w:val="005243F0"/>
    <w:rsid w:val="0053275F"/>
    <w:rsid w:val="00532B4B"/>
    <w:rsid w:val="005459CD"/>
    <w:rsid w:val="00550C06"/>
    <w:rsid w:val="005525A7"/>
    <w:rsid w:val="005546B4"/>
    <w:rsid w:val="005949D6"/>
    <w:rsid w:val="005A2A01"/>
    <w:rsid w:val="005E1EC5"/>
    <w:rsid w:val="005F3830"/>
    <w:rsid w:val="005F47D0"/>
    <w:rsid w:val="006335C2"/>
    <w:rsid w:val="00643E0E"/>
    <w:rsid w:val="006451AD"/>
    <w:rsid w:val="006701AD"/>
    <w:rsid w:val="00671DAB"/>
    <w:rsid w:val="00675228"/>
    <w:rsid w:val="00681C3A"/>
    <w:rsid w:val="00695EA4"/>
    <w:rsid w:val="006A79D7"/>
    <w:rsid w:val="006B16F7"/>
    <w:rsid w:val="006E19BB"/>
    <w:rsid w:val="006F2EE0"/>
    <w:rsid w:val="00707260"/>
    <w:rsid w:val="007404C4"/>
    <w:rsid w:val="007905BF"/>
    <w:rsid w:val="007B6FE8"/>
    <w:rsid w:val="007B72D9"/>
    <w:rsid w:val="007C5E4A"/>
    <w:rsid w:val="007F100B"/>
    <w:rsid w:val="007F2B8A"/>
    <w:rsid w:val="007F5085"/>
    <w:rsid w:val="00800363"/>
    <w:rsid w:val="00800482"/>
    <w:rsid w:val="00804D63"/>
    <w:rsid w:val="00813DF1"/>
    <w:rsid w:val="00825523"/>
    <w:rsid w:val="00831933"/>
    <w:rsid w:val="008329FC"/>
    <w:rsid w:val="008341A9"/>
    <w:rsid w:val="00846D1B"/>
    <w:rsid w:val="00850C59"/>
    <w:rsid w:val="00861E22"/>
    <w:rsid w:val="00862C0E"/>
    <w:rsid w:val="00872CD9"/>
    <w:rsid w:val="00875F0B"/>
    <w:rsid w:val="008A00BF"/>
    <w:rsid w:val="008A0FFE"/>
    <w:rsid w:val="008C2BC1"/>
    <w:rsid w:val="008C6E95"/>
    <w:rsid w:val="008E460D"/>
    <w:rsid w:val="008F35E2"/>
    <w:rsid w:val="00915D28"/>
    <w:rsid w:val="0092681A"/>
    <w:rsid w:val="00933A18"/>
    <w:rsid w:val="009359D3"/>
    <w:rsid w:val="009371F4"/>
    <w:rsid w:val="00950D92"/>
    <w:rsid w:val="00984D65"/>
    <w:rsid w:val="0099257A"/>
    <w:rsid w:val="009B0545"/>
    <w:rsid w:val="009C5C48"/>
    <w:rsid w:val="009E0937"/>
    <w:rsid w:val="009E581C"/>
    <w:rsid w:val="009F38D2"/>
    <w:rsid w:val="00A00C26"/>
    <w:rsid w:val="00A118F3"/>
    <w:rsid w:val="00A207B0"/>
    <w:rsid w:val="00A44274"/>
    <w:rsid w:val="00A551F3"/>
    <w:rsid w:val="00A641AC"/>
    <w:rsid w:val="00A720D7"/>
    <w:rsid w:val="00A72DAA"/>
    <w:rsid w:val="00A75D33"/>
    <w:rsid w:val="00A80508"/>
    <w:rsid w:val="00A81291"/>
    <w:rsid w:val="00A94EF8"/>
    <w:rsid w:val="00AA7A40"/>
    <w:rsid w:val="00AB0317"/>
    <w:rsid w:val="00AB0DD9"/>
    <w:rsid w:val="00AB1A2C"/>
    <w:rsid w:val="00AC0FC1"/>
    <w:rsid w:val="00AD57A3"/>
    <w:rsid w:val="00AE0064"/>
    <w:rsid w:val="00AE2DEA"/>
    <w:rsid w:val="00AF77D6"/>
    <w:rsid w:val="00B065FF"/>
    <w:rsid w:val="00B12396"/>
    <w:rsid w:val="00B40CD3"/>
    <w:rsid w:val="00B57FCB"/>
    <w:rsid w:val="00B965D8"/>
    <w:rsid w:val="00BA08EB"/>
    <w:rsid w:val="00BC5D3E"/>
    <w:rsid w:val="00C0704D"/>
    <w:rsid w:val="00C114D3"/>
    <w:rsid w:val="00C1162C"/>
    <w:rsid w:val="00C154AE"/>
    <w:rsid w:val="00C16B4C"/>
    <w:rsid w:val="00C21EF0"/>
    <w:rsid w:val="00C2307E"/>
    <w:rsid w:val="00C25235"/>
    <w:rsid w:val="00C25BF1"/>
    <w:rsid w:val="00C34AB8"/>
    <w:rsid w:val="00C6040A"/>
    <w:rsid w:val="00C67AD8"/>
    <w:rsid w:val="00C85F3E"/>
    <w:rsid w:val="00C941D2"/>
    <w:rsid w:val="00CA54A7"/>
    <w:rsid w:val="00CC16E1"/>
    <w:rsid w:val="00CC20FB"/>
    <w:rsid w:val="00CD5DCD"/>
    <w:rsid w:val="00CD658D"/>
    <w:rsid w:val="00CD67B7"/>
    <w:rsid w:val="00CE6E96"/>
    <w:rsid w:val="00D12A82"/>
    <w:rsid w:val="00D26210"/>
    <w:rsid w:val="00D273BA"/>
    <w:rsid w:val="00D31278"/>
    <w:rsid w:val="00D532FB"/>
    <w:rsid w:val="00D653E9"/>
    <w:rsid w:val="00D7092A"/>
    <w:rsid w:val="00D74921"/>
    <w:rsid w:val="00D75372"/>
    <w:rsid w:val="00D77865"/>
    <w:rsid w:val="00D8160F"/>
    <w:rsid w:val="00D83035"/>
    <w:rsid w:val="00D83357"/>
    <w:rsid w:val="00D84BD5"/>
    <w:rsid w:val="00D976BA"/>
    <w:rsid w:val="00D979EA"/>
    <w:rsid w:val="00DB3A6A"/>
    <w:rsid w:val="00DB5CDF"/>
    <w:rsid w:val="00DC25C2"/>
    <w:rsid w:val="00DC270E"/>
    <w:rsid w:val="00DD4DF3"/>
    <w:rsid w:val="00DF1992"/>
    <w:rsid w:val="00E063E5"/>
    <w:rsid w:val="00E104AE"/>
    <w:rsid w:val="00E105BA"/>
    <w:rsid w:val="00E13ED6"/>
    <w:rsid w:val="00E21DC3"/>
    <w:rsid w:val="00E22751"/>
    <w:rsid w:val="00E31377"/>
    <w:rsid w:val="00E32BAF"/>
    <w:rsid w:val="00E40560"/>
    <w:rsid w:val="00E44DB8"/>
    <w:rsid w:val="00E5392C"/>
    <w:rsid w:val="00E62785"/>
    <w:rsid w:val="00E649FD"/>
    <w:rsid w:val="00E65BBE"/>
    <w:rsid w:val="00E7387D"/>
    <w:rsid w:val="00E93582"/>
    <w:rsid w:val="00E93AE2"/>
    <w:rsid w:val="00E97211"/>
    <w:rsid w:val="00EA0C72"/>
    <w:rsid w:val="00EA5FBD"/>
    <w:rsid w:val="00EA63F1"/>
    <w:rsid w:val="00EC18EE"/>
    <w:rsid w:val="00EC7496"/>
    <w:rsid w:val="00F03757"/>
    <w:rsid w:val="00F05DE1"/>
    <w:rsid w:val="00F22566"/>
    <w:rsid w:val="00F24F94"/>
    <w:rsid w:val="00F34DC9"/>
    <w:rsid w:val="00F475B1"/>
    <w:rsid w:val="00F533A4"/>
    <w:rsid w:val="00F60630"/>
    <w:rsid w:val="00F70442"/>
    <w:rsid w:val="00F82245"/>
    <w:rsid w:val="00F824A3"/>
    <w:rsid w:val="00FB7C73"/>
    <w:rsid w:val="00FD3F00"/>
    <w:rsid w:val="00FE153A"/>
    <w:rsid w:val="00FF4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B066D1C"/>
  <w14:defaultImageDpi w14:val="96"/>
  <w15:docId w15:val="{DA6DD4C9-48E5-4C0D-A6F5-7A3257A09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905BF"/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7905BF"/>
    <w:rPr>
      <w:rFonts w:ascii="ヒラギノ角ゴ ProN W3" w:eastAsia="ヒラギノ角ゴ ProN W3" w:cs="Century"/>
      <w:kern w:val="2"/>
      <w:sz w:val="18"/>
      <w:szCs w:val="18"/>
    </w:rPr>
  </w:style>
  <w:style w:type="paragraph" w:styleId="a5">
    <w:name w:val="Body Text Indent"/>
    <w:basedOn w:val="a"/>
    <w:link w:val="a6"/>
    <w:semiHidden/>
    <w:rsid w:val="00FD3F00"/>
    <w:pPr>
      <w:tabs>
        <w:tab w:val="left" w:pos="2040"/>
        <w:tab w:val="left" w:pos="3240"/>
        <w:tab w:val="right" w:pos="6720"/>
        <w:tab w:val="left" w:pos="7080"/>
        <w:tab w:val="right" w:pos="10800"/>
      </w:tabs>
      <w:adjustRightInd w:val="0"/>
      <w:spacing w:line="360" w:lineRule="auto"/>
      <w:ind w:firstLineChars="100" w:firstLine="240"/>
      <w:textAlignment w:val="baseline"/>
    </w:pPr>
    <w:rPr>
      <w:rFonts w:ascii="Times" w:hAnsi="Times" w:cs="Times New Roman"/>
      <w:kern w:val="0"/>
      <w:sz w:val="24"/>
      <w:szCs w:val="20"/>
    </w:rPr>
  </w:style>
  <w:style w:type="character" w:customStyle="1" w:styleId="a6">
    <w:name w:val="本文インデント (文字)"/>
    <w:basedOn w:val="a0"/>
    <w:link w:val="a5"/>
    <w:semiHidden/>
    <w:rsid w:val="00FD3F00"/>
    <w:rPr>
      <w:rFonts w:ascii="Times" w:hAnsi="Times"/>
      <w:sz w:val="24"/>
    </w:rPr>
  </w:style>
  <w:style w:type="paragraph" w:styleId="a7">
    <w:name w:val="header"/>
    <w:basedOn w:val="a"/>
    <w:link w:val="a8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85F3E"/>
    <w:rPr>
      <w:rFonts w:cs="Century"/>
      <w:kern w:val="2"/>
      <w:sz w:val="21"/>
      <w:szCs w:val="21"/>
    </w:rPr>
  </w:style>
  <w:style w:type="paragraph" w:styleId="a9">
    <w:name w:val="footer"/>
    <w:basedOn w:val="a"/>
    <w:link w:val="aa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85F3E"/>
    <w:rPr>
      <w:rFonts w:cs="Century"/>
      <w:kern w:val="2"/>
      <w:sz w:val="21"/>
      <w:szCs w:val="21"/>
    </w:rPr>
  </w:style>
  <w:style w:type="table" w:styleId="ab">
    <w:name w:val="Table Grid"/>
    <w:basedOn w:val="a1"/>
    <w:uiPriority w:val="59"/>
    <w:rsid w:val="00C85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0"/>
    <w:uiPriority w:val="99"/>
    <w:unhideWhenUsed/>
    <w:rsid w:val="00C941D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346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50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gistration.ims.ac.jp/UVSORSympo2018/present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registration.ims.ac.jp/UVSORSympo2018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25A1-1C1D-4259-9E77-93B687195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実験を行った施設名（14ポイント）</vt:lpstr>
    </vt:vector>
  </TitlesOfParts>
  <Company>UVSOR, IMS</Company>
  <LinksUpToDate>false</LinksUpToDate>
  <CharactersWithSpaces>11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実験を行った施設名（14ポイント）</dc:title>
  <dc:subject/>
  <dc:creator>S.Kimura</dc:creator>
  <cp:keywords/>
  <dc:description/>
  <cp:lastModifiedBy>hagiwara</cp:lastModifiedBy>
  <cp:revision>19</cp:revision>
  <dcterms:created xsi:type="dcterms:W3CDTF">2016-07-28T07:14:00Z</dcterms:created>
  <dcterms:modified xsi:type="dcterms:W3CDTF">2018-08-30T02:15:00Z</dcterms:modified>
</cp:coreProperties>
</file>